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B7D9F" w14:textId="2D1BB19B" w:rsidR="00461400" w:rsidRPr="00CE3E96" w:rsidRDefault="00A81976" w:rsidP="00A81976">
      <w:pPr>
        <w:rPr>
          <w:rFonts w:ascii="Bookman Old Style" w:hAnsi="Bookman Old Style" w:cs="Tahoma"/>
          <w:b/>
          <w:sz w:val="36"/>
          <w:szCs w:val="36"/>
          <w:u w:val="single"/>
        </w:rPr>
      </w:pPr>
      <w:r w:rsidRPr="00CE3E96">
        <w:rPr>
          <w:rFonts w:ascii="Bookman Old Style" w:hAnsi="Bookman Old Style" w:cs="Tahoma"/>
          <w:b/>
          <w:sz w:val="36"/>
          <w:szCs w:val="36"/>
          <w:u w:val="single"/>
        </w:rPr>
        <w:t>NEW HIRE CHECKLIST TEMPLATE</w:t>
      </w:r>
    </w:p>
    <w:p w14:paraId="32CF05D1" w14:textId="48C06AE2" w:rsidR="00461400" w:rsidRPr="00CE3E96" w:rsidRDefault="00A81976" w:rsidP="00A81976">
      <w:pPr>
        <w:rPr>
          <w:rFonts w:ascii="Bookman Old Style" w:hAnsi="Bookman Old Style" w:cs="Tahoma"/>
          <w:b/>
          <w:sz w:val="36"/>
          <w:szCs w:val="36"/>
          <w:u w:val="single"/>
        </w:rPr>
      </w:pPr>
      <w:r w:rsidRPr="00CE3E96">
        <w:rPr>
          <w:rFonts w:ascii="Bookman Old Style" w:hAnsi="Bookman Old Style" w:cs="Tahoma"/>
          <w:b/>
          <w:sz w:val="36"/>
          <w:szCs w:val="36"/>
          <w:u w:val="single"/>
        </w:rPr>
        <w:t xml:space="preserve">EMPLOYMENT PAPERWORK TO COMPLETE BEFORE </w:t>
      </w:r>
    </w:p>
    <w:p w14:paraId="4B1F0096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7F665647" w14:textId="77777777" w:rsidR="00461400" w:rsidRPr="00CE3E96" w:rsidRDefault="00610A5C" w:rsidP="00C2703C">
      <w:pPr>
        <w:pStyle w:val="ListParagraph"/>
        <w:numPr>
          <w:ilvl w:val="0"/>
          <w:numId w:val="2"/>
        </w:numPr>
        <w:tabs>
          <w:tab w:val="left" w:pos="720"/>
        </w:tabs>
        <w:ind w:left="270" w:hanging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Prepare an employment contract and receive signed, if applicable. This contract is usu</w:t>
      </w:r>
      <w:bookmarkStart w:id="0" w:name="_GoBack"/>
      <w:bookmarkEnd w:id="0"/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ally written as a detailed job offer that includes:</w:t>
      </w:r>
    </w:p>
    <w:p w14:paraId="1408CF31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Job information (job title, department)</w:t>
      </w:r>
    </w:p>
    <w:p w14:paraId="310145C5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Work schedule</w:t>
      </w:r>
    </w:p>
    <w:p w14:paraId="18DE6E89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Length of employment</w:t>
      </w:r>
    </w:p>
    <w:p w14:paraId="28433AB0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Compensation and benefits</w:t>
      </w:r>
    </w:p>
    <w:p w14:paraId="362F3F44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Employee responsibilities</w:t>
      </w:r>
    </w:p>
    <w:p w14:paraId="4D9AD890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Non-disclosure agreement</w:t>
      </w:r>
    </w:p>
    <w:p w14:paraId="4872E361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Non-compete agreement</w:t>
      </w:r>
    </w:p>
    <w:p w14:paraId="7A89DC9F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Time off policy</w:t>
      </w:r>
    </w:p>
    <w:p w14:paraId="15E1BE8B" w14:textId="77777777" w:rsidR="00461400" w:rsidRPr="00CE3E96" w:rsidRDefault="00610A5C" w:rsidP="00C2703C">
      <w:pPr>
        <w:pStyle w:val="ListParagraph"/>
        <w:numPr>
          <w:ilvl w:val="0"/>
          <w:numId w:val="3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Termination conditions</w:t>
      </w:r>
    </w:p>
    <w:p w14:paraId="10579ADD" w14:textId="77777777" w:rsidR="00461400" w:rsidRPr="00CE3E96" w:rsidRDefault="00461400">
      <w:pPr>
        <w:ind w:left="720"/>
        <w:rPr>
          <w:rFonts w:ascii="Bookman Old Style" w:hAnsi="Bookman Old Style" w:cs="Tahoma"/>
          <w:color w:val="auto"/>
        </w:rPr>
      </w:pPr>
    </w:p>
    <w:p w14:paraId="0BDCC4E3" w14:textId="77777777" w:rsidR="00461400" w:rsidRPr="00CE3E96" w:rsidRDefault="00610A5C" w:rsidP="00C2703C">
      <w:pPr>
        <w:pStyle w:val="ListParagraph"/>
        <w:numPr>
          <w:ilvl w:val="0"/>
          <w:numId w:val="2"/>
        </w:numPr>
        <w:tabs>
          <w:tab w:val="left" w:pos="720"/>
        </w:tabs>
        <w:ind w:left="270" w:hanging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Send an offer letter. This is a document (often an email) that spells out the basics of the relationship between employer and employee. In your job offer letter or email, include:</w:t>
      </w:r>
    </w:p>
    <w:p w14:paraId="2F79FF93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Job title</w:t>
      </w:r>
    </w:p>
    <w:p w14:paraId="764E6C56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 xml:space="preserve">Department </w:t>
      </w:r>
    </w:p>
    <w:p w14:paraId="399F1973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Name and position of direct report</w:t>
      </w:r>
    </w:p>
    <w:p w14:paraId="27A03482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Work schedule</w:t>
      </w:r>
    </w:p>
    <w:p w14:paraId="480B3000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Start date</w:t>
      </w:r>
    </w:p>
    <w:p w14:paraId="703D427E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Compensation</w:t>
      </w:r>
    </w:p>
    <w:p w14:paraId="792CDB73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Benefits (brief mention)</w:t>
      </w:r>
    </w:p>
    <w:p w14:paraId="48EBB866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Length of employment</w:t>
      </w:r>
    </w:p>
    <w:p w14:paraId="160DF102" w14:textId="77777777" w:rsidR="00461400" w:rsidRPr="00CE3E96" w:rsidRDefault="00610A5C" w:rsidP="00C2703C">
      <w:pPr>
        <w:pStyle w:val="ListParagraph"/>
        <w:numPr>
          <w:ilvl w:val="0"/>
          <w:numId w:val="4"/>
        </w:numPr>
        <w:ind w:left="99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Date by which candidate needs to respond to your offer</w:t>
      </w:r>
    </w:p>
    <w:p w14:paraId="2FE385F0" w14:textId="77777777" w:rsidR="00461400" w:rsidRPr="00CE3E96" w:rsidRDefault="00610A5C">
      <w:pPr>
        <w:rPr>
          <w:rFonts w:ascii="Bookman Old Style" w:hAnsi="Bookman Old Style" w:cs="Tahoma"/>
          <w:color w:val="auto"/>
        </w:rPr>
      </w:pPr>
      <w:r w:rsidRPr="00CE3E96">
        <w:rPr>
          <w:rFonts w:ascii="Bookman Old Style" w:hAnsi="Bookman Old Style" w:cs="Tahoma"/>
          <w:color w:val="auto"/>
        </w:rPr>
        <w:tab/>
      </w:r>
    </w:p>
    <w:p w14:paraId="4696021B" w14:textId="77777777" w:rsidR="00461400" w:rsidRPr="00CE3E96" w:rsidRDefault="00610A5C">
      <w:pPr>
        <w:rPr>
          <w:rFonts w:ascii="Bookman Old Style" w:hAnsi="Bookman Old Style" w:cs="Tahoma"/>
          <w:i/>
          <w:color w:val="auto"/>
        </w:rPr>
      </w:pPr>
      <w:r w:rsidRPr="00CE3E96">
        <w:rPr>
          <w:rFonts w:ascii="Bookman Old Style" w:hAnsi="Bookman Old Style" w:cs="Tahoma"/>
          <w:i/>
          <w:color w:val="auto"/>
        </w:rPr>
        <w:t>You could also attach the employment contract, where you describe terms of employment in detail.</w:t>
      </w:r>
    </w:p>
    <w:p w14:paraId="03DBAF50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1DE139F3" w14:textId="77777777" w:rsidR="00461400" w:rsidRPr="00CE3E96" w:rsidRDefault="00610A5C" w:rsidP="00C2703C">
      <w:pPr>
        <w:pStyle w:val="ListParagraph"/>
        <w:numPr>
          <w:ilvl w:val="0"/>
          <w:numId w:val="2"/>
        </w:numPr>
        <w:tabs>
          <w:tab w:val="left" w:pos="720"/>
        </w:tabs>
        <w:ind w:left="270" w:hanging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Complete employment forms required by your country or state law. The most common types of forms new hires fill out are:</w:t>
      </w:r>
    </w:p>
    <w:p w14:paraId="6478E75B" w14:textId="77777777" w:rsidR="00461400" w:rsidRPr="00CE3E96" w:rsidRDefault="00610A5C" w:rsidP="00C2703C">
      <w:pPr>
        <w:pStyle w:val="ListParagraph"/>
        <w:numPr>
          <w:ilvl w:val="0"/>
          <w:numId w:val="5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W-4 form</w:t>
      </w:r>
    </w:p>
    <w:p w14:paraId="0D508439" w14:textId="77777777" w:rsidR="00461400" w:rsidRPr="00CE3E96" w:rsidRDefault="00610A5C" w:rsidP="00C2703C">
      <w:pPr>
        <w:pStyle w:val="ListParagraph"/>
        <w:numPr>
          <w:ilvl w:val="0"/>
          <w:numId w:val="5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I-9 form</w:t>
      </w:r>
    </w:p>
    <w:p w14:paraId="64ED4357" w14:textId="77777777" w:rsidR="00461400" w:rsidRPr="00CE3E96" w:rsidRDefault="00610A5C" w:rsidP="00C2703C">
      <w:pPr>
        <w:pStyle w:val="ListParagraph"/>
        <w:numPr>
          <w:ilvl w:val="0"/>
          <w:numId w:val="5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State tax withholding form</w:t>
      </w:r>
    </w:p>
    <w:p w14:paraId="7D3D4921" w14:textId="77777777" w:rsidR="00461400" w:rsidRPr="00CE3E96" w:rsidRDefault="00610A5C" w:rsidP="00C2703C">
      <w:pPr>
        <w:pStyle w:val="ListParagraph"/>
        <w:numPr>
          <w:ilvl w:val="0"/>
          <w:numId w:val="5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Employee invention agreement form</w:t>
      </w:r>
    </w:p>
    <w:p w14:paraId="332B5FBD" w14:textId="77777777" w:rsidR="00461400" w:rsidRPr="00CE3E96" w:rsidRDefault="00610A5C" w:rsidP="00C2703C">
      <w:pPr>
        <w:pStyle w:val="ListParagraph"/>
        <w:numPr>
          <w:ilvl w:val="0"/>
          <w:numId w:val="5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 xml:space="preserve">Direct deposit form </w:t>
      </w:r>
    </w:p>
    <w:p w14:paraId="28719750" w14:textId="52854D2D" w:rsidR="00461400" w:rsidRPr="00CE3E96" w:rsidRDefault="00610A5C" w:rsidP="00C2703C">
      <w:pPr>
        <w:pStyle w:val="ListParagraph"/>
        <w:numPr>
          <w:ilvl w:val="0"/>
          <w:numId w:val="5"/>
        </w:numPr>
        <w:ind w:left="1080" w:hanging="270"/>
        <w:rPr>
          <w:rFonts w:ascii="Bookman Old Style" w:hAnsi="Bookman Old Style" w:cs="Tahoma"/>
          <w:color w:val="auto"/>
        </w:rPr>
      </w:pPr>
      <w:r w:rsidRPr="00CE3E96">
        <w:rPr>
          <w:rFonts w:ascii="Bookman Old Style" w:hAnsi="Bookman Old Style" w:cs="Tahoma"/>
          <w:sz w:val="24"/>
          <w:szCs w:val="24"/>
        </w:rPr>
        <w:lastRenderedPageBreak/>
        <w:t>Benefits forms (e.g. health insurance agreement)</w:t>
      </w:r>
    </w:p>
    <w:p w14:paraId="28C69BE0" w14:textId="77777777" w:rsidR="00461400" w:rsidRPr="00CE3E96" w:rsidRDefault="00461400">
      <w:pPr>
        <w:rPr>
          <w:rFonts w:ascii="Bookman Old Style" w:hAnsi="Bookman Old Style" w:cs="Tahoma"/>
          <w:color w:val="auto"/>
          <w:sz w:val="28"/>
          <w:szCs w:val="28"/>
        </w:rPr>
      </w:pPr>
    </w:p>
    <w:p w14:paraId="6656A29C" w14:textId="77777777" w:rsidR="00461400" w:rsidRPr="00CE3E96" w:rsidRDefault="00610A5C" w:rsidP="00C2703C">
      <w:pPr>
        <w:pStyle w:val="ListParagraph"/>
        <w:numPr>
          <w:ilvl w:val="0"/>
          <w:numId w:val="2"/>
        </w:numPr>
        <w:tabs>
          <w:tab w:val="left" w:pos="720"/>
        </w:tabs>
        <w:ind w:left="270" w:hanging="270"/>
        <w:rPr>
          <w:rFonts w:ascii="Bookman Old Style" w:hAnsi="Bookman Old Style" w:cs="Tahoma"/>
          <w:b/>
          <w:color w:val="auto"/>
          <w:sz w:val="32"/>
          <w:szCs w:val="32"/>
        </w:rPr>
      </w:pPr>
      <w:r w:rsidRPr="00CE3E96">
        <w:rPr>
          <w:rFonts w:ascii="Bookman Old Style" w:hAnsi="Bookman Old Style" w:cs="Tahoma"/>
          <w:b/>
          <w:color w:val="auto"/>
          <w:sz w:val="32"/>
          <w:szCs w:val="32"/>
        </w:rPr>
        <w:t>Tasks to do before a new hire’s first day</w:t>
      </w:r>
    </w:p>
    <w:p w14:paraId="24A92A64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08CC1181" w14:textId="77777777" w:rsidR="00461400" w:rsidRPr="00CE3E96" w:rsidRDefault="00610A5C" w:rsidP="00C2703C">
      <w:pPr>
        <w:pStyle w:val="ListParagraph"/>
        <w:numPr>
          <w:ilvl w:val="0"/>
          <w:numId w:val="6"/>
        </w:numPr>
        <w:ind w:left="11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sk new hires to send you:</w:t>
      </w:r>
    </w:p>
    <w:p w14:paraId="17C826CE" w14:textId="485C12C3" w:rsidR="00461400" w:rsidRPr="00CE3E96" w:rsidRDefault="00610A5C" w:rsidP="00C2703C">
      <w:pPr>
        <w:pStyle w:val="ListParagraph"/>
        <w:numPr>
          <w:ilvl w:val="0"/>
          <w:numId w:val="6"/>
        </w:numPr>
        <w:ind w:left="11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Personal data to enter into company HRIS (e.g. ID or passport number, contact details, SSN, tax identification number)</w:t>
      </w:r>
    </w:p>
    <w:p w14:paraId="7485755D" w14:textId="77777777" w:rsidR="00461400" w:rsidRPr="00CE3E96" w:rsidRDefault="00610A5C" w:rsidP="00C2703C">
      <w:pPr>
        <w:pStyle w:val="ListParagraph"/>
        <w:numPr>
          <w:ilvl w:val="0"/>
          <w:numId w:val="6"/>
        </w:numPr>
        <w:ind w:left="11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Bank account information, if you’re using direct deposit to pay employees</w:t>
      </w:r>
    </w:p>
    <w:p w14:paraId="3EF46A65" w14:textId="709B4647" w:rsidR="00461400" w:rsidRPr="00CE3E96" w:rsidRDefault="00610A5C" w:rsidP="00C2703C">
      <w:pPr>
        <w:pStyle w:val="ListParagraph"/>
        <w:numPr>
          <w:ilvl w:val="0"/>
          <w:numId w:val="6"/>
        </w:numPr>
        <w:ind w:left="11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Copies of certificates and diplomas that are necessary to perform the job (e.g.</w:t>
      </w:r>
      <w:r w:rsidR="00D45234" w:rsidRPr="00CE3E96">
        <w:rPr>
          <w:rFonts w:ascii="Bookman Old Style" w:hAnsi="Bookman Old Style" w:cs="Tahoma"/>
          <w:sz w:val="24"/>
          <w:szCs w:val="24"/>
        </w:rPr>
        <w:t>,</w:t>
      </w:r>
      <w:r w:rsidRPr="00CE3E96">
        <w:rPr>
          <w:rFonts w:ascii="Bookman Old Style" w:hAnsi="Bookman Old Style" w:cs="Tahoma"/>
          <w:sz w:val="24"/>
          <w:szCs w:val="24"/>
        </w:rPr>
        <w:t xml:space="preserve"> for nursing or accounting positions)</w:t>
      </w:r>
    </w:p>
    <w:p w14:paraId="41A2770A" w14:textId="0F48A2D4" w:rsidR="00461400" w:rsidRPr="00CE3E96" w:rsidRDefault="00610A5C" w:rsidP="00C2703C">
      <w:pPr>
        <w:pStyle w:val="ListParagraph"/>
        <w:numPr>
          <w:ilvl w:val="0"/>
          <w:numId w:val="6"/>
        </w:numPr>
        <w:ind w:left="1170"/>
        <w:rPr>
          <w:rFonts w:ascii="Bookman Old Style" w:hAnsi="Bookman Old Style" w:cs="Tahoma"/>
          <w:color w:val="auto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ny food allergies or preferences they may have (e.g.</w:t>
      </w:r>
      <w:r w:rsidR="00D45234" w:rsidRPr="00CE3E96">
        <w:rPr>
          <w:rFonts w:ascii="Bookman Old Style" w:hAnsi="Bookman Old Style" w:cs="Tahoma"/>
          <w:sz w:val="24"/>
          <w:szCs w:val="24"/>
        </w:rPr>
        <w:t>,</w:t>
      </w:r>
      <w:r w:rsidRPr="00CE3E96">
        <w:rPr>
          <w:rFonts w:ascii="Bookman Old Style" w:hAnsi="Bookman Old Style" w:cs="Tahoma"/>
          <w:sz w:val="24"/>
          <w:szCs w:val="24"/>
        </w:rPr>
        <w:t xml:space="preserve"> vegetarian or gluten-free)</w:t>
      </w:r>
    </w:p>
    <w:p w14:paraId="10BD8604" w14:textId="77777777" w:rsidR="00461400" w:rsidRPr="00CE3E96" w:rsidRDefault="00461400">
      <w:pPr>
        <w:ind w:left="720"/>
        <w:rPr>
          <w:rFonts w:ascii="Bookman Old Style" w:hAnsi="Bookman Old Style" w:cs="Tahoma"/>
          <w:color w:val="auto"/>
        </w:rPr>
      </w:pPr>
    </w:p>
    <w:p w14:paraId="51CAF097" w14:textId="02B5AB52" w:rsidR="00461400" w:rsidRPr="00CE3E96" w:rsidRDefault="00610A5C" w:rsidP="00C2703C">
      <w:pPr>
        <w:pStyle w:val="ListParagraph"/>
        <w:numPr>
          <w:ilvl w:val="0"/>
          <w:numId w:val="2"/>
        </w:numPr>
        <w:tabs>
          <w:tab w:val="left" w:pos="720"/>
        </w:tabs>
        <w:ind w:left="270" w:hanging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Send new hires a welcome email that includes:</w:t>
      </w:r>
    </w:p>
    <w:p w14:paraId="0E7A20EA" w14:textId="77777777" w:rsidR="00C2703C" w:rsidRPr="00CE3E96" w:rsidRDefault="00C2703C" w:rsidP="00C2703C">
      <w:pPr>
        <w:pStyle w:val="ListParagraph"/>
        <w:tabs>
          <w:tab w:val="left" w:pos="720"/>
        </w:tabs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</w:p>
    <w:p w14:paraId="717C9FFA" w14:textId="77777777" w:rsidR="00461400" w:rsidRPr="00CE3E96" w:rsidRDefault="00610A5C" w:rsidP="00C2703C">
      <w:pPr>
        <w:pStyle w:val="ListParagraph"/>
        <w:numPr>
          <w:ilvl w:val="0"/>
          <w:numId w:val="7"/>
        </w:numPr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rrival time on their first day</w:t>
      </w:r>
    </w:p>
    <w:p w14:paraId="551232D4" w14:textId="77777777" w:rsidR="00461400" w:rsidRPr="00CE3E96" w:rsidRDefault="00610A5C" w:rsidP="00C2703C">
      <w:pPr>
        <w:pStyle w:val="ListParagraph"/>
        <w:numPr>
          <w:ilvl w:val="0"/>
          <w:numId w:val="7"/>
        </w:numPr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copy of your office map</w:t>
      </w:r>
    </w:p>
    <w:p w14:paraId="3634D658" w14:textId="77777777" w:rsidR="00461400" w:rsidRPr="00CE3E96" w:rsidRDefault="00610A5C" w:rsidP="00C2703C">
      <w:pPr>
        <w:pStyle w:val="ListParagraph"/>
        <w:numPr>
          <w:ilvl w:val="0"/>
          <w:numId w:val="7"/>
        </w:numPr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rundown of the dress code, if you have one</w:t>
      </w:r>
    </w:p>
    <w:p w14:paraId="240FB3F4" w14:textId="08ABF82A" w:rsidR="00461400" w:rsidRPr="00CE3E96" w:rsidRDefault="00610A5C" w:rsidP="00C2703C">
      <w:pPr>
        <w:pStyle w:val="ListParagraph"/>
        <w:numPr>
          <w:ilvl w:val="0"/>
          <w:numId w:val="7"/>
        </w:numPr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first day or first</w:t>
      </w:r>
      <w:r w:rsidR="00D45234" w:rsidRPr="00CE3E96">
        <w:rPr>
          <w:rFonts w:ascii="Bookman Old Style" w:hAnsi="Bookman Old Style" w:cs="Tahoma"/>
          <w:sz w:val="24"/>
          <w:szCs w:val="24"/>
        </w:rPr>
        <w:t>-</w:t>
      </w:r>
      <w:r w:rsidRPr="00CE3E96">
        <w:rPr>
          <w:rFonts w:ascii="Bookman Old Style" w:hAnsi="Bookman Old Style" w:cs="Tahoma"/>
          <w:sz w:val="24"/>
          <w:szCs w:val="24"/>
        </w:rPr>
        <w:t xml:space="preserve">week agenda </w:t>
      </w:r>
    </w:p>
    <w:p w14:paraId="09776425" w14:textId="77777777" w:rsidR="00461400" w:rsidRPr="00CE3E96" w:rsidRDefault="00461400">
      <w:pPr>
        <w:ind w:left="720"/>
        <w:rPr>
          <w:rFonts w:ascii="Bookman Old Style" w:hAnsi="Bookman Old Style" w:cs="Tahoma"/>
          <w:color w:val="auto"/>
        </w:rPr>
      </w:pPr>
    </w:p>
    <w:p w14:paraId="4449A460" w14:textId="7666BFA3" w:rsidR="00461400" w:rsidRPr="00CE3E96" w:rsidRDefault="00610A5C" w:rsidP="00C2703C">
      <w:pPr>
        <w:pStyle w:val="ListParagraph"/>
        <w:numPr>
          <w:ilvl w:val="0"/>
          <w:numId w:val="2"/>
        </w:numPr>
        <w:tabs>
          <w:tab w:val="left" w:pos="720"/>
        </w:tabs>
        <w:ind w:left="270" w:hanging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Invite new hires to join corporate accounts, including:</w:t>
      </w:r>
    </w:p>
    <w:p w14:paraId="5ED2B6A4" w14:textId="77777777" w:rsidR="00C2703C" w:rsidRPr="00CE3E96" w:rsidRDefault="00C2703C" w:rsidP="00C2703C">
      <w:pPr>
        <w:pStyle w:val="ListParagraph"/>
        <w:tabs>
          <w:tab w:val="left" w:pos="720"/>
        </w:tabs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</w:p>
    <w:p w14:paraId="5833D4E9" w14:textId="77777777" w:rsidR="00461400" w:rsidRPr="00CE3E96" w:rsidRDefault="00610A5C" w:rsidP="00C2703C">
      <w:pPr>
        <w:pStyle w:val="ListParagraph"/>
        <w:numPr>
          <w:ilvl w:val="0"/>
          <w:numId w:val="8"/>
        </w:numPr>
        <w:ind w:left="108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Email</w:t>
      </w:r>
    </w:p>
    <w:p w14:paraId="577BC6E9" w14:textId="77777777" w:rsidR="00461400" w:rsidRPr="00CE3E96" w:rsidRDefault="00610A5C" w:rsidP="00C2703C">
      <w:pPr>
        <w:pStyle w:val="ListParagraph"/>
        <w:numPr>
          <w:ilvl w:val="0"/>
          <w:numId w:val="8"/>
        </w:numPr>
        <w:ind w:left="108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Messaging software (e.g. Slack)</w:t>
      </w:r>
    </w:p>
    <w:p w14:paraId="428AB16F" w14:textId="77777777" w:rsidR="00461400" w:rsidRPr="00CE3E96" w:rsidRDefault="00610A5C" w:rsidP="00C2703C">
      <w:pPr>
        <w:pStyle w:val="ListParagraph"/>
        <w:numPr>
          <w:ilvl w:val="0"/>
          <w:numId w:val="8"/>
        </w:numPr>
        <w:ind w:left="108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HRIS</w:t>
      </w:r>
    </w:p>
    <w:p w14:paraId="5DC5D287" w14:textId="77777777" w:rsidR="00461400" w:rsidRPr="00CE3E96" w:rsidRDefault="00610A5C" w:rsidP="00C2703C">
      <w:pPr>
        <w:pStyle w:val="ListParagraph"/>
        <w:numPr>
          <w:ilvl w:val="0"/>
          <w:numId w:val="8"/>
        </w:numPr>
        <w:ind w:left="108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 xml:space="preserve">Productivity tools (e.g. Trello, </w:t>
      </w:r>
      <w:proofErr w:type="spellStart"/>
      <w:r w:rsidRPr="00CE3E96">
        <w:rPr>
          <w:rFonts w:ascii="Bookman Old Style" w:hAnsi="Bookman Old Style" w:cs="Tahoma"/>
          <w:sz w:val="24"/>
          <w:szCs w:val="24"/>
        </w:rPr>
        <w:t>ToDoist</w:t>
      </w:r>
      <w:proofErr w:type="spellEnd"/>
      <w:r w:rsidRPr="00CE3E96">
        <w:rPr>
          <w:rFonts w:ascii="Bookman Old Style" w:hAnsi="Bookman Old Style" w:cs="Tahoma"/>
          <w:sz w:val="24"/>
          <w:szCs w:val="24"/>
        </w:rPr>
        <w:t>)</w:t>
      </w:r>
    </w:p>
    <w:p w14:paraId="092A71C5" w14:textId="77777777" w:rsidR="00461400" w:rsidRPr="00CE3E96" w:rsidRDefault="00610A5C" w:rsidP="00C2703C">
      <w:pPr>
        <w:pStyle w:val="ListParagraph"/>
        <w:numPr>
          <w:ilvl w:val="0"/>
          <w:numId w:val="8"/>
        </w:numPr>
        <w:ind w:left="108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Password security (e.g. LastPass)</w:t>
      </w:r>
    </w:p>
    <w:p w14:paraId="3C5B352F" w14:textId="77777777" w:rsidR="00461400" w:rsidRPr="00CE3E96" w:rsidRDefault="00461400">
      <w:pPr>
        <w:ind w:left="720"/>
        <w:rPr>
          <w:rFonts w:ascii="Bookman Old Style" w:hAnsi="Bookman Old Style" w:cs="Tahoma"/>
          <w:color w:val="auto"/>
        </w:rPr>
      </w:pPr>
    </w:p>
    <w:p w14:paraId="121422C5" w14:textId="77777777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Send a new hire announcement email to all employees to make sure they give a warm welcome to their new colleague.</w:t>
      </w:r>
    </w:p>
    <w:p w14:paraId="2986991D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2BACB432" w14:textId="3FD5C650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Remind new hire’s manager to send a chat message announcing the new employee on their start date (e.g. on Slack, Workplace.) Make sure to mention:</w:t>
      </w:r>
    </w:p>
    <w:p w14:paraId="0725B492" w14:textId="77777777" w:rsidR="00C2703C" w:rsidRPr="00CE3E96" w:rsidRDefault="00C2703C" w:rsidP="00C2703C">
      <w:pPr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</w:p>
    <w:p w14:paraId="1B89A0A8" w14:textId="77777777" w:rsidR="00461400" w:rsidRPr="00CE3E96" w:rsidRDefault="00610A5C" w:rsidP="00C2703C">
      <w:pPr>
        <w:pStyle w:val="ListParagraph"/>
        <w:numPr>
          <w:ilvl w:val="0"/>
          <w:numId w:val="9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New hire’s name and job title</w:t>
      </w:r>
    </w:p>
    <w:p w14:paraId="09E5133E" w14:textId="77777777" w:rsidR="00461400" w:rsidRPr="00CE3E96" w:rsidRDefault="00610A5C" w:rsidP="00C2703C">
      <w:pPr>
        <w:pStyle w:val="ListParagraph"/>
        <w:numPr>
          <w:ilvl w:val="0"/>
          <w:numId w:val="9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Department/team they’ll be joining</w:t>
      </w:r>
    </w:p>
    <w:p w14:paraId="341FEC91" w14:textId="77777777" w:rsidR="00461400" w:rsidRPr="00CE3E96" w:rsidRDefault="00610A5C" w:rsidP="00C2703C">
      <w:pPr>
        <w:pStyle w:val="ListParagraph"/>
        <w:numPr>
          <w:ilvl w:val="0"/>
          <w:numId w:val="9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few things about their professional or academic background</w:t>
      </w:r>
    </w:p>
    <w:p w14:paraId="47C3559C" w14:textId="77777777" w:rsidR="00461400" w:rsidRPr="00CE3E96" w:rsidRDefault="00610A5C" w:rsidP="00C2703C">
      <w:pPr>
        <w:pStyle w:val="ListParagraph"/>
        <w:numPr>
          <w:ilvl w:val="0"/>
          <w:numId w:val="9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Welcome events you may have organized (e.g. an after-work dinner)</w:t>
      </w:r>
    </w:p>
    <w:p w14:paraId="2BB820D5" w14:textId="77777777" w:rsidR="00461400" w:rsidRPr="00CE3E96" w:rsidRDefault="00461400">
      <w:pPr>
        <w:ind w:left="720"/>
        <w:rPr>
          <w:rFonts w:ascii="Bookman Old Style" w:hAnsi="Bookman Old Style" w:cs="Tahoma"/>
          <w:color w:val="auto"/>
        </w:rPr>
      </w:pPr>
    </w:p>
    <w:p w14:paraId="51D05914" w14:textId="77777777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Send a reminder to hiring managers to make sure they prepare new employee’s first-day tasks.</w:t>
      </w:r>
    </w:p>
    <w:p w14:paraId="40F63BF7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41675B8E" w14:textId="04DA7888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Send new hire’s data to your:</w:t>
      </w:r>
    </w:p>
    <w:p w14:paraId="4C4EAC35" w14:textId="77777777" w:rsidR="00C2703C" w:rsidRPr="00CE3E96" w:rsidRDefault="00C2703C" w:rsidP="00C2703C">
      <w:pPr>
        <w:tabs>
          <w:tab w:val="left" w:pos="1530"/>
        </w:tabs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</w:p>
    <w:p w14:paraId="353034D9" w14:textId="36DBEBB4" w:rsidR="00461400" w:rsidRPr="00CE3E96" w:rsidRDefault="00D45234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The a</w:t>
      </w:r>
      <w:r w:rsidR="00610A5C" w:rsidRPr="00CE3E96">
        <w:rPr>
          <w:rFonts w:ascii="Bookman Old Style" w:hAnsi="Bookman Old Style" w:cs="Tahoma"/>
          <w:sz w:val="24"/>
          <w:szCs w:val="24"/>
        </w:rPr>
        <w:t>ccounting department, so that they add new employee to payroll</w:t>
      </w:r>
    </w:p>
    <w:p w14:paraId="15682FA4" w14:textId="77777777" w:rsidR="00461400" w:rsidRPr="00CE3E96" w:rsidRDefault="00610A5C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IT team, so that they can help them set up accounts for corporate software</w:t>
      </w:r>
    </w:p>
    <w:p w14:paraId="58F87301" w14:textId="77777777" w:rsidR="00461400" w:rsidRPr="00CE3E96" w:rsidRDefault="00610A5C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color w:val="auto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Office Manager, so that they can set up their workstation</w:t>
      </w:r>
      <w:r w:rsidRPr="00CE3E96">
        <w:rPr>
          <w:rFonts w:ascii="Bookman Old Style" w:hAnsi="Bookman Old Style" w:cs="Tahoma"/>
          <w:color w:val="auto"/>
          <w:sz w:val="24"/>
          <w:szCs w:val="24"/>
        </w:rPr>
        <w:t xml:space="preserve"> </w:t>
      </w:r>
    </w:p>
    <w:p w14:paraId="4E60D1B1" w14:textId="77777777" w:rsidR="00461400" w:rsidRPr="00CE3E96" w:rsidRDefault="00461400" w:rsidP="00C2703C">
      <w:pPr>
        <w:tabs>
          <w:tab w:val="left" w:pos="1080"/>
        </w:tabs>
        <w:ind w:hanging="1710"/>
        <w:rPr>
          <w:rFonts w:ascii="Bookman Old Style" w:hAnsi="Bookman Old Style" w:cs="Tahoma"/>
          <w:color w:val="auto"/>
        </w:rPr>
      </w:pPr>
    </w:p>
    <w:p w14:paraId="73595574" w14:textId="027F0F21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Prepare your new hire’s tech, including:</w:t>
      </w:r>
    </w:p>
    <w:p w14:paraId="5F7411CB" w14:textId="77777777" w:rsidR="00C2703C" w:rsidRPr="00CE3E96" w:rsidRDefault="00C2703C" w:rsidP="00C2703C">
      <w:pPr>
        <w:pStyle w:val="ListParagraph"/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</w:p>
    <w:p w14:paraId="45304165" w14:textId="77777777" w:rsidR="00461400" w:rsidRPr="00CE3E96" w:rsidRDefault="00610A5C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Laptop.</w:t>
      </w:r>
    </w:p>
    <w:p w14:paraId="67499C13" w14:textId="77777777" w:rsidR="00461400" w:rsidRPr="00CE3E96" w:rsidRDefault="00610A5C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Monitor.</w:t>
      </w:r>
    </w:p>
    <w:p w14:paraId="0DF583AF" w14:textId="77777777" w:rsidR="00461400" w:rsidRPr="00CE3E96" w:rsidRDefault="00610A5C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Phone.</w:t>
      </w:r>
    </w:p>
    <w:p w14:paraId="1EC990F1" w14:textId="77777777" w:rsidR="00461400" w:rsidRPr="00CE3E96" w:rsidRDefault="00610A5C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Mouse.</w:t>
      </w:r>
    </w:p>
    <w:p w14:paraId="35CA2227" w14:textId="77777777" w:rsidR="00461400" w:rsidRPr="00CE3E96" w:rsidRDefault="00610A5C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Keyboard.</w:t>
      </w:r>
    </w:p>
    <w:p w14:paraId="268CF947" w14:textId="77777777" w:rsidR="00461400" w:rsidRPr="00CE3E96" w:rsidRDefault="00610A5C" w:rsidP="00C2703C">
      <w:pPr>
        <w:numPr>
          <w:ilvl w:val="1"/>
          <w:numId w:val="10"/>
        </w:numPr>
        <w:tabs>
          <w:tab w:val="left" w:pos="1080"/>
        </w:tabs>
        <w:ind w:hanging="1710"/>
        <w:contextualSpacing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Headset.</w:t>
      </w:r>
    </w:p>
    <w:p w14:paraId="0943DABC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0B2B0BC8" w14:textId="278F921C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Arrange for new hire’s ID card, building access fob</w:t>
      </w:r>
      <w:r w:rsidR="00D45234"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,</w:t>
      </w: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 xml:space="preserve"> and personal locker.</w:t>
      </w:r>
    </w:p>
    <w:p w14:paraId="0D6FB4F3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117D9816" w14:textId="2DEE16E2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Order new employee’s business cards and/or nameplates.</w:t>
      </w:r>
    </w:p>
    <w:p w14:paraId="1A403440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2C212DD4" w14:textId="21F0A250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 xml:space="preserve">Ask for </w:t>
      </w:r>
      <w:r w:rsidR="00D45234"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 xml:space="preserve">a </w:t>
      </w: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new hire’s T-shirt size and place an order for a work uniform and/or a company T-shirt as a welcome gift.</w:t>
      </w:r>
    </w:p>
    <w:p w14:paraId="0FE7E8CC" w14:textId="77777777" w:rsidR="00461400" w:rsidRPr="00CE3E96" w:rsidRDefault="00461400" w:rsidP="00A81976">
      <w:pPr>
        <w:contextualSpacing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</w:p>
    <w:p w14:paraId="4EDA9839" w14:textId="02DB8A6B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Prepare and send an onboarding kit. Here’s what you could include:</w:t>
      </w:r>
    </w:p>
    <w:p w14:paraId="3B59E40B" w14:textId="77777777" w:rsidR="00C2703C" w:rsidRPr="00CE3E96" w:rsidRDefault="00C2703C" w:rsidP="00C2703C">
      <w:pPr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</w:p>
    <w:p w14:paraId="330EB2CD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Employee handbook</w:t>
      </w:r>
    </w:p>
    <w:p w14:paraId="55EE321F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welcome letter from their manager or CEO</w:t>
      </w:r>
    </w:p>
    <w:p w14:paraId="2E05AC53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Computer setup instructions</w:t>
      </w:r>
    </w:p>
    <w:p w14:paraId="2AB0B68F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Stationery (e.g. notebook, pens, stickers)</w:t>
      </w:r>
    </w:p>
    <w:p w14:paraId="58584D96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company t-shirt</w:t>
      </w:r>
    </w:p>
    <w:p w14:paraId="4EA551D4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 xml:space="preserve">A company </w:t>
      </w:r>
      <w:proofErr w:type="gramStart"/>
      <w:r w:rsidRPr="00CE3E96">
        <w:rPr>
          <w:rFonts w:ascii="Bookman Old Style" w:hAnsi="Bookman Old Style" w:cs="Tahoma"/>
          <w:sz w:val="24"/>
          <w:szCs w:val="24"/>
        </w:rPr>
        <w:t>mug</w:t>
      </w:r>
      <w:proofErr w:type="gramEnd"/>
    </w:p>
    <w:p w14:paraId="3740FFCB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copy of your organizational chart</w:t>
      </w:r>
    </w:p>
    <w:p w14:paraId="53A1D70D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copy of a book relevant to your company or its culture</w:t>
      </w:r>
    </w:p>
    <w:p w14:paraId="02C3F26E" w14:textId="77777777" w:rsidR="00461400" w:rsidRPr="00CE3E96" w:rsidRDefault="00610A5C" w:rsidP="00C2703C">
      <w:pPr>
        <w:pStyle w:val="ListParagraph"/>
        <w:numPr>
          <w:ilvl w:val="0"/>
          <w:numId w:val="13"/>
        </w:numPr>
        <w:ind w:left="108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guide of local points of interest (e.g. nearby cafes and restaurants)</w:t>
      </w:r>
    </w:p>
    <w:p w14:paraId="32381E3C" w14:textId="1F47B6CF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1D3CD661" w14:textId="6F7A542A" w:rsidR="00C2703C" w:rsidRPr="00CE3E96" w:rsidRDefault="00C2703C">
      <w:pPr>
        <w:rPr>
          <w:rFonts w:ascii="Bookman Old Style" w:hAnsi="Bookman Old Style" w:cs="Tahoma"/>
          <w:color w:val="auto"/>
        </w:rPr>
      </w:pPr>
    </w:p>
    <w:p w14:paraId="42FBCF76" w14:textId="77777777" w:rsidR="00C2703C" w:rsidRPr="00CE3E96" w:rsidRDefault="00C2703C">
      <w:pPr>
        <w:rPr>
          <w:rFonts w:ascii="Bookman Old Style" w:hAnsi="Bookman Old Style" w:cs="Tahoma"/>
          <w:color w:val="auto"/>
        </w:rPr>
      </w:pPr>
    </w:p>
    <w:p w14:paraId="2DECA716" w14:textId="188FE937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Prepare a tentative first day and first</w:t>
      </w:r>
      <w:r w:rsidR="00D45234"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-</w:t>
      </w: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week agenda that covers:</w:t>
      </w:r>
    </w:p>
    <w:p w14:paraId="13618569" w14:textId="77777777" w:rsidR="00C2703C" w:rsidRPr="00CE3E96" w:rsidRDefault="00C2703C" w:rsidP="00C2703C">
      <w:pPr>
        <w:pStyle w:val="ListParagraph"/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</w:p>
    <w:p w14:paraId="6AD2C5D1" w14:textId="63F2AA29" w:rsidR="00461400" w:rsidRPr="00CE3E96" w:rsidRDefault="00610A5C" w:rsidP="00C2703C">
      <w:pPr>
        <w:pStyle w:val="ListParagraph"/>
        <w:numPr>
          <w:ilvl w:val="0"/>
          <w:numId w:val="14"/>
        </w:numPr>
        <w:ind w:left="117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A company overview, including mission, teams</w:t>
      </w:r>
      <w:r w:rsidR="00D45234" w:rsidRPr="00CE3E96">
        <w:rPr>
          <w:rFonts w:ascii="Bookman Old Style" w:hAnsi="Bookman Old Style" w:cs="Tahoma"/>
          <w:sz w:val="24"/>
          <w:szCs w:val="24"/>
        </w:rPr>
        <w:t>,</w:t>
      </w:r>
      <w:r w:rsidRPr="00CE3E96">
        <w:rPr>
          <w:rFonts w:ascii="Bookman Old Style" w:hAnsi="Bookman Old Style" w:cs="Tahoma"/>
          <w:sz w:val="24"/>
          <w:szCs w:val="24"/>
        </w:rPr>
        <w:t xml:space="preserve"> and policies</w:t>
      </w:r>
    </w:p>
    <w:p w14:paraId="32FBC010" w14:textId="24477944" w:rsidR="00461400" w:rsidRPr="00CE3E96" w:rsidRDefault="00610A5C" w:rsidP="00C2703C">
      <w:pPr>
        <w:pStyle w:val="ListParagraph"/>
        <w:numPr>
          <w:ilvl w:val="0"/>
          <w:numId w:val="14"/>
        </w:numPr>
        <w:ind w:left="117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 xml:space="preserve">1:1 meeting with </w:t>
      </w:r>
      <w:r w:rsidR="00D45234" w:rsidRPr="00CE3E96">
        <w:rPr>
          <w:rFonts w:ascii="Bookman Old Style" w:hAnsi="Bookman Old Style" w:cs="Tahoma"/>
          <w:sz w:val="24"/>
          <w:szCs w:val="24"/>
        </w:rPr>
        <w:t xml:space="preserve">the </w:t>
      </w:r>
      <w:r w:rsidRPr="00CE3E96">
        <w:rPr>
          <w:rFonts w:ascii="Bookman Old Style" w:hAnsi="Bookman Old Style" w:cs="Tahoma"/>
          <w:sz w:val="24"/>
          <w:szCs w:val="24"/>
        </w:rPr>
        <w:t>manager and team members</w:t>
      </w:r>
    </w:p>
    <w:p w14:paraId="7F03F742" w14:textId="314AF937" w:rsidR="00461400" w:rsidRPr="00CE3E96" w:rsidRDefault="00610A5C" w:rsidP="00C2703C">
      <w:pPr>
        <w:pStyle w:val="ListParagraph"/>
        <w:numPr>
          <w:ilvl w:val="0"/>
          <w:numId w:val="14"/>
        </w:numPr>
        <w:ind w:left="117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 xml:space="preserve">Completing </w:t>
      </w:r>
      <w:r w:rsidR="00D45234" w:rsidRPr="00CE3E96">
        <w:rPr>
          <w:rFonts w:ascii="Bookman Old Style" w:hAnsi="Bookman Old Style" w:cs="Tahoma"/>
          <w:sz w:val="24"/>
          <w:szCs w:val="24"/>
        </w:rPr>
        <w:t xml:space="preserve">the </w:t>
      </w:r>
      <w:r w:rsidRPr="00CE3E96">
        <w:rPr>
          <w:rFonts w:ascii="Bookman Old Style" w:hAnsi="Bookman Old Style" w:cs="Tahoma"/>
          <w:sz w:val="24"/>
          <w:szCs w:val="24"/>
        </w:rPr>
        <w:t xml:space="preserve">HR paperwork   </w:t>
      </w:r>
    </w:p>
    <w:p w14:paraId="563189D3" w14:textId="3D02D8FB" w:rsidR="00461400" w:rsidRPr="00CE3E96" w:rsidRDefault="00610A5C" w:rsidP="00C2703C">
      <w:pPr>
        <w:pStyle w:val="ListParagraph"/>
        <w:numPr>
          <w:ilvl w:val="0"/>
          <w:numId w:val="14"/>
        </w:numPr>
        <w:ind w:left="117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Role-specific training</w:t>
      </w:r>
    </w:p>
    <w:p w14:paraId="45813E64" w14:textId="77777777" w:rsidR="00461400" w:rsidRPr="00CE3E96" w:rsidRDefault="00610A5C" w:rsidP="00C2703C">
      <w:pPr>
        <w:pStyle w:val="ListParagraph"/>
        <w:numPr>
          <w:ilvl w:val="0"/>
          <w:numId w:val="14"/>
        </w:numPr>
        <w:ind w:left="117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Product-related demos</w:t>
      </w:r>
    </w:p>
    <w:p w14:paraId="0A435AE6" w14:textId="6503E7B7" w:rsidR="00461400" w:rsidRPr="00CE3E96" w:rsidRDefault="00610A5C" w:rsidP="00C2703C">
      <w:pPr>
        <w:pStyle w:val="ListParagraph"/>
        <w:numPr>
          <w:ilvl w:val="0"/>
          <w:numId w:val="14"/>
        </w:numPr>
        <w:ind w:left="1170" w:hanging="270"/>
        <w:rPr>
          <w:rFonts w:ascii="Bookman Old Style" w:hAnsi="Bookman Old Style" w:cs="Tahoma"/>
          <w:sz w:val="24"/>
          <w:szCs w:val="24"/>
        </w:rPr>
      </w:pPr>
      <w:r w:rsidRPr="00CE3E96">
        <w:rPr>
          <w:rFonts w:ascii="Bookman Old Style" w:hAnsi="Bookman Old Style" w:cs="Tahoma"/>
          <w:sz w:val="24"/>
          <w:szCs w:val="24"/>
        </w:rPr>
        <w:t>Team-building activities (e.g.</w:t>
      </w:r>
      <w:r w:rsidR="00D45234" w:rsidRPr="00CE3E96">
        <w:rPr>
          <w:rFonts w:ascii="Bookman Old Style" w:hAnsi="Bookman Old Style" w:cs="Tahoma"/>
          <w:sz w:val="24"/>
          <w:szCs w:val="24"/>
        </w:rPr>
        <w:t>,</w:t>
      </w:r>
      <w:r w:rsidRPr="00CE3E96">
        <w:rPr>
          <w:rFonts w:ascii="Bookman Old Style" w:hAnsi="Bookman Old Style" w:cs="Tahoma"/>
          <w:sz w:val="24"/>
          <w:szCs w:val="24"/>
        </w:rPr>
        <w:t xml:space="preserve"> a group lunch)</w:t>
      </w:r>
    </w:p>
    <w:p w14:paraId="5502D17E" w14:textId="77777777" w:rsidR="00461400" w:rsidRPr="00CE3E96" w:rsidRDefault="00461400">
      <w:pPr>
        <w:ind w:left="720"/>
        <w:rPr>
          <w:rFonts w:ascii="Bookman Old Style" w:hAnsi="Bookman Old Style" w:cs="Tahoma"/>
          <w:color w:val="auto"/>
        </w:rPr>
      </w:pPr>
    </w:p>
    <w:p w14:paraId="682BA17E" w14:textId="77777777" w:rsidR="00461400" w:rsidRPr="00CE3E96" w:rsidRDefault="00610A5C" w:rsidP="00C2703C">
      <w:pPr>
        <w:pStyle w:val="ListParagraph"/>
        <w:numPr>
          <w:ilvl w:val="0"/>
          <w:numId w:val="2"/>
        </w:numPr>
        <w:ind w:left="270"/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</w:pPr>
      <w:r w:rsidRPr="00CE3E96">
        <w:rPr>
          <w:rFonts w:ascii="Bookman Old Style" w:eastAsia="Times New Roman" w:hAnsi="Bookman Old Style" w:cs="Tahoma"/>
          <w:color w:val="auto"/>
          <w:sz w:val="24"/>
          <w:szCs w:val="24"/>
          <w:lang w:val="en-US" w:eastAsia="hi-IN" w:bidi="hi-IN"/>
        </w:rPr>
        <w:t>Assign a buddy to help new hire through first few weeks or months in the role.</w:t>
      </w:r>
    </w:p>
    <w:p w14:paraId="6CDF4CFE" w14:textId="77777777" w:rsidR="00461400" w:rsidRPr="00CE3E96" w:rsidRDefault="00610A5C">
      <w:pPr>
        <w:rPr>
          <w:rFonts w:ascii="Bookman Old Style" w:hAnsi="Bookman Old Style" w:cs="Tahoma"/>
          <w:color w:val="auto"/>
        </w:rPr>
      </w:pPr>
      <w:r w:rsidRPr="00CE3E96">
        <w:rPr>
          <w:rFonts w:ascii="Bookman Old Style" w:hAnsi="Bookman Old Style" w:cs="Tahoma"/>
          <w:color w:val="auto"/>
        </w:rPr>
        <w:t xml:space="preserve"> </w:t>
      </w:r>
    </w:p>
    <w:p w14:paraId="4D998D88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sectPr w:rsidR="00461400" w:rsidRPr="00CE3E9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73ACC"/>
    <w:multiLevelType w:val="hybridMultilevel"/>
    <w:tmpl w:val="B2A6314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F42F54"/>
    <w:multiLevelType w:val="hybridMultilevel"/>
    <w:tmpl w:val="B714EC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AF016CA"/>
    <w:multiLevelType w:val="hybridMultilevel"/>
    <w:tmpl w:val="F0AED50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EA31ADE"/>
    <w:multiLevelType w:val="hybridMultilevel"/>
    <w:tmpl w:val="DB54E12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B74037"/>
    <w:multiLevelType w:val="hybridMultilevel"/>
    <w:tmpl w:val="8BF600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B516B62"/>
    <w:multiLevelType w:val="hybridMultilevel"/>
    <w:tmpl w:val="9932790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0D62C09"/>
    <w:multiLevelType w:val="hybridMultilevel"/>
    <w:tmpl w:val="1F3A503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3FB6677"/>
    <w:multiLevelType w:val="multilevel"/>
    <w:tmpl w:val="7E3A18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5512394"/>
    <w:multiLevelType w:val="hybridMultilevel"/>
    <w:tmpl w:val="2E2A6A8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E300955"/>
    <w:multiLevelType w:val="hybridMultilevel"/>
    <w:tmpl w:val="62F8275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6C12E78"/>
    <w:multiLevelType w:val="hybridMultilevel"/>
    <w:tmpl w:val="E8465A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02E4ABF"/>
    <w:multiLevelType w:val="hybridMultilevel"/>
    <w:tmpl w:val="7F08E2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1526CC0"/>
    <w:multiLevelType w:val="hybridMultilevel"/>
    <w:tmpl w:val="A768BAD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6C873BE"/>
    <w:multiLevelType w:val="hybridMultilevel"/>
    <w:tmpl w:val="2C7262B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11"/>
  </w:num>
  <w:num w:numId="5">
    <w:abstractNumId w:val="5"/>
  </w:num>
  <w:num w:numId="6">
    <w:abstractNumId w:val="6"/>
  </w:num>
  <w:num w:numId="7">
    <w:abstractNumId w:val="0"/>
  </w:num>
  <w:num w:numId="8">
    <w:abstractNumId w:val="10"/>
  </w:num>
  <w:num w:numId="9">
    <w:abstractNumId w:val="8"/>
  </w:num>
  <w:num w:numId="10">
    <w:abstractNumId w:val="1"/>
  </w:num>
  <w:num w:numId="11">
    <w:abstractNumId w:val="9"/>
  </w:num>
  <w:num w:numId="12">
    <w:abstractNumId w:val="4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UyMTcyNzQxNTVW0lEKTi0uzszPAykwrAUANGmqbCwAAAA="/>
  </w:docVars>
  <w:rsids>
    <w:rsidRoot w:val="00461400"/>
    <w:rsid w:val="00257E7C"/>
    <w:rsid w:val="00461400"/>
    <w:rsid w:val="00610A5C"/>
    <w:rsid w:val="00A81976"/>
    <w:rsid w:val="00C256B1"/>
    <w:rsid w:val="00C2703C"/>
    <w:rsid w:val="00CE3E96"/>
    <w:rsid w:val="00D45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5F58F"/>
  <w15:docId w15:val="{83513921-07B5-4D35-8430-90A22A4D1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270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581</Words>
  <Characters>3315</Characters>
  <Application>Microsoft Office Word</Application>
  <DocSecurity>0</DocSecurity>
  <Lines>27</Lines>
  <Paragraphs>7</Paragraphs>
  <ScaleCrop>false</ScaleCrop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gesh Naidu</cp:lastModifiedBy>
  <cp:revision>8</cp:revision>
  <dcterms:created xsi:type="dcterms:W3CDTF">2019-03-22T11:46:00Z</dcterms:created>
  <dcterms:modified xsi:type="dcterms:W3CDTF">2019-10-04T11:33:00Z</dcterms:modified>
</cp:coreProperties>
</file>